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276491">
      <w:r>
        <w:softHyphen/>
      </w:r>
      <w:r>
        <w:softHyphen/>
      </w:r>
      <w:r w:rsidR="00525C27">
        <w:br/>
      </w:r>
    </w:p>
    <w:p w:rsidR="00B45DA0" w:rsidRDefault="009D0BCD">
      <w:pPr>
        <w:sectPr w:rsidR="00B45DA0" w:rsidSect="00F53869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 w:rsidRPr="009D0BCD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9089DDE" wp14:editId="6A9D3C9D">
                <wp:simplePos x="0" y="0"/>
                <wp:positionH relativeFrom="column">
                  <wp:posOffset>292735</wp:posOffset>
                </wp:positionH>
                <wp:positionV relativeFrom="paragraph">
                  <wp:posOffset>2351405</wp:posOffset>
                </wp:positionV>
                <wp:extent cx="6858000" cy="6054725"/>
                <wp:effectExtent l="0" t="25400" r="0" b="0"/>
                <wp:wrapThrough wrapText="bothSides">
                  <wp:wrapPolygon edited="0">
                    <wp:start x="10720" y="-91"/>
                    <wp:lineTo x="10800" y="11508"/>
                    <wp:lineTo x="80" y="11689"/>
                    <wp:lineTo x="80" y="21475"/>
                    <wp:lineTo x="21440" y="21475"/>
                    <wp:lineTo x="21520" y="11780"/>
                    <wp:lineTo x="21040" y="11689"/>
                    <wp:lineTo x="21360" y="11327"/>
                    <wp:lineTo x="21200" y="-91"/>
                    <wp:lineTo x="10720" y="-91"/>
                  </wp:wrapPolygon>
                </wp:wrapThrough>
                <wp:docPr id="302" name="Group 3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054725"/>
                          <a:chOff x="0" y="0"/>
                          <a:chExt cx="6858000" cy="6055043"/>
                        </a:xfrm>
                      </wpg:grpSpPr>
                      <pic:pic xmlns:pic="http://schemas.openxmlformats.org/drawingml/2006/picture">
                        <pic:nvPicPr>
                          <pic:cNvPr id="150" name="Picture 15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1865" y="0"/>
                            <a:ext cx="3200400" cy="32004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B81C"/>
                            </a:solidFill>
                          </a:ln>
                        </pic:spPr>
                      </pic:pic>
                      <wps:wsp>
                        <wps:cNvPr id="154" name="Text Box 154"/>
                        <wps:cNvSpPr txBox="1"/>
                        <wps:spPr>
                          <a:xfrm>
                            <a:off x="0" y="3297555"/>
                            <a:ext cx="6858000" cy="2757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9D0BCD" w:rsidRDefault="009D0BCD" w:rsidP="009D0BCD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t’s time for Musical Paddle Bop.</w:t>
                              </w:r>
                            </w:p>
                            <w:p w:rsidR="009D0BCD" w:rsidRPr="00B06516" w:rsidRDefault="009D0BCD" w:rsidP="009D0BCD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hen music begins, strike the balloon straight up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ith the paddle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o that it goes over your head. Strike it straight up as many times as you can before the music stops.</w:t>
                              </w:r>
                            </w:p>
                            <w:p w:rsidR="009D0BCD" w:rsidRDefault="009D0BCD" w:rsidP="009D0BCD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hen music stops, put the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paddle and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balloon on the spot and then quickly walk to a new spot to find a new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paddle and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balloon.</w:t>
                              </w:r>
                            </w:p>
                            <w:p w:rsidR="009D0BCD" w:rsidRPr="00B06516" w:rsidRDefault="009D0BCD" w:rsidP="009D0BCD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en the music starts again, start striking your new balloon.</w:t>
                              </w:r>
                            </w:p>
                            <w:p w:rsidR="009D0BCD" w:rsidRDefault="009D0BCD" w:rsidP="009D0BC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  <w:p w:rsidR="009D0BCD" w:rsidRPr="00DD404F" w:rsidRDefault="009D0BCD" w:rsidP="009D0BC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:rsidR="009D0BCD" w:rsidRPr="00F13CB6" w:rsidRDefault="009D0BCD" w:rsidP="009D0BCD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udents balance the balloon on the paddle while the music plays. Introduce striking when students show signs of readiness.</w:t>
                              </w:r>
                            </w:p>
                            <w:p w:rsidR="009D0BCD" w:rsidRDefault="009D0BCD" w:rsidP="009D0BCD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1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st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ntroduce cotton balls to students who are ready to progress.</w:t>
                              </w:r>
                            </w:p>
                            <w:p w:rsidR="009D0BCD" w:rsidRDefault="009D0BCD" w:rsidP="009D0BC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nd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mphasize continuous hits.</w:t>
                              </w:r>
                            </w:p>
                            <w:p w:rsidR="009D0BCD" w:rsidRDefault="009D0BCD" w:rsidP="009D0BCD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:rsidR="009D0BCD" w:rsidRPr="00461D28" w:rsidRDefault="009D0BCD" w:rsidP="009D0BCD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:rsidR="009D0BCD" w:rsidRPr="00437F5E" w:rsidRDefault="009D0BCD" w:rsidP="009D0BC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02" o:spid="_x0000_s1026" style="position:absolute;margin-left:23.05pt;margin-top:185.15pt;width:540pt;height:476.75pt;z-index:251663360" coordsize="6858000,6055043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">
                <v:shape id="Picture 150" o:spid="_x0000_s1027" type="#_x0000_t75" style="position:absolute;left:3491865;width:3200400;height:320040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Fmb&#10;azrFAAAA3AAAAA8AAABkcnMvZG93bnJldi54bWxEj0FrwkAQhe8F/8Mygre6UalKdBURiqWXYhTP&#10;Y3ZMgtnZkN3G1F/fORR6m+G9ee+b9bZ3teqoDZVnA5NxAoo497biwsD59P66BBUissXaMxn4oQDb&#10;zeBljan1Dz5Sl8VCSQiHFA2UMTap1iEvyWEY+4ZYtJtvHUZZ20LbFh8S7mo9TZK5dlixNJTY0L6k&#10;/J59OwNZccy/np/z2WXa3KtD97weAi2MGQ373QpUpD7+m/+uP6zgvwm+PCMT6M0v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BZm2s6xQAAANwAAAAPAAAAAAAAAAAAAAAAAJwC&#10;AABkcnMvZG93bnJldi54bWxQSwUGAAAAAAQABAD3AAAAjgMAAAAA&#10;" stroked="t" strokecolor="#ffb81c">
                  <v:imagedata r:id="rId14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54" o:spid="_x0000_s1028" type="#_x0000_t202" style="position:absolute;top:3297555;width:6858000;height:275748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A2Db+wgAA&#10;ANwAAAAPAAAAZHJzL2Rvd25yZXYueG1sRE9Na8JAEL0L/odlBG9m12KkplmltBQ8tWhbobchOybB&#10;7GzIbpP033cFwds83ufku9E2oqfO1441LBMFgrhwpuZSw9fn2+IRhA/IBhvHpOGPPOy200mOmXED&#10;H6g/hlLEEPYZaqhCaDMpfVGRRZ+4ljhyZ9dZDBF2pTQdDjHcNvJBqbW0WHNsqLCll4qKy/HXavh+&#10;P/+cVuqjfLVpO7hRSbYbqfV8Nj4/gQg0hrv45t6bOD9dwfWZeIHc/g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IDYNv7CAAAA3AAAAA8AAAAAAAAAAAAAAAAAlwIAAGRycy9kb3du&#10;cmV2LnhtbFBLBQYAAAAABAAEAPUAAACGAwAAAAA=&#10;" filled="f" stroked="f">
                  <v:textbox>
                    <w:txbxContent>
                      <w:p w:rsidR="009D0BCD" w:rsidRDefault="009D0BCD" w:rsidP="009D0BCD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9D0BCD" w:rsidRDefault="009D0BCD" w:rsidP="009D0BCD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t’s time for Musical Paddle Bop.</w:t>
                        </w:r>
                      </w:p>
                      <w:p w:rsidR="009D0BCD" w:rsidRPr="00B06516" w:rsidRDefault="009D0BCD" w:rsidP="009D0BCD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hen music begins, strike the balloon straight up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ith the paddle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o that it goes over your head. Strike it straight up as many times as you can before the music stops.</w:t>
                        </w:r>
                      </w:p>
                      <w:p w:rsidR="009D0BCD" w:rsidRDefault="009D0BCD" w:rsidP="009D0BCD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hen music stops, put the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paddle and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balloon on the spot and then quickly walk to a new spot to find a new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paddle and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>balloon.</w:t>
                        </w:r>
                      </w:p>
                      <w:p w:rsidR="009D0BCD" w:rsidRPr="00B06516" w:rsidRDefault="009D0BCD" w:rsidP="009D0BCD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en the music starts again, start striking your new balloon.</w:t>
                        </w:r>
                      </w:p>
                      <w:p w:rsidR="009D0BCD" w:rsidRDefault="009D0BCD" w:rsidP="009D0BC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  <w:p w:rsidR="009D0BCD" w:rsidRPr="00DD404F" w:rsidRDefault="009D0BCD" w:rsidP="009D0BC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:rsidR="009D0BCD" w:rsidRPr="00F13CB6" w:rsidRDefault="009D0BCD" w:rsidP="009D0BCD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udents balance the balloon on the paddle while the music plays. Introduce striking when students show signs of readiness.</w:t>
                        </w:r>
                      </w:p>
                      <w:p w:rsidR="009D0BCD" w:rsidRDefault="009D0BCD" w:rsidP="009D0BCD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st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ntroduce cotton balls to students who are ready to progress.</w:t>
                        </w:r>
                      </w:p>
                      <w:p w:rsidR="009D0BCD" w:rsidRDefault="009D0BCD" w:rsidP="009D0BC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2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nd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Emphasize continuous hits.</w:t>
                        </w:r>
                      </w:p>
                      <w:p w:rsidR="009D0BCD" w:rsidRDefault="009D0BCD" w:rsidP="009D0BCD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9D0BCD" w:rsidRPr="00461D28" w:rsidRDefault="009D0BCD" w:rsidP="009D0BCD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:rsidR="009D0BCD" w:rsidRPr="00437F5E" w:rsidRDefault="009D0BCD" w:rsidP="009D0BC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9D0BCD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2E1E4C5" wp14:editId="1F1219EF">
                <wp:simplePos x="0" y="0"/>
                <wp:positionH relativeFrom="column">
                  <wp:posOffset>274320</wp:posOffset>
                </wp:positionH>
                <wp:positionV relativeFrom="paragraph">
                  <wp:posOffset>2631440</wp:posOffset>
                </wp:positionV>
                <wp:extent cx="3508375" cy="2903220"/>
                <wp:effectExtent l="0" t="0" r="0" b="0"/>
                <wp:wrapThrough wrapText="bothSides">
                  <wp:wrapPolygon edited="0">
                    <wp:start x="0" y="0"/>
                    <wp:lineTo x="0" y="2268"/>
                    <wp:lineTo x="313" y="21354"/>
                    <wp:lineTo x="21268" y="21354"/>
                    <wp:lineTo x="21268" y="3024"/>
                    <wp:lineTo x="19391" y="0"/>
                    <wp:lineTo x="0" y="0"/>
                  </wp:wrapPolygon>
                </wp:wrapThrough>
                <wp:docPr id="282" name="Group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8375" cy="2903220"/>
                          <a:chOff x="0" y="0"/>
                          <a:chExt cx="3508375" cy="2903220"/>
                        </a:xfrm>
                      </wpg:grpSpPr>
                      <pic:pic xmlns:pic="http://schemas.openxmlformats.org/drawingml/2006/picture">
                        <pic:nvPicPr>
                          <pic:cNvPr id="146" name="Picture 14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09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9" name="Straight Connector 149"/>
                        <wps:cNvCnPr/>
                        <wps:spPr>
                          <a:xfrm>
                            <a:off x="0" y="274320"/>
                            <a:ext cx="32562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3" name="Text Box 153"/>
                        <wps:cNvSpPr txBox="1"/>
                        <wps:spPr>
                          <a:xfrm>
                            <a:off x="29845" y="384810"/>
                            <a:ext cx="3478530" cy="2518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Equipment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1 paddle per person</w:t>
                              </w:r>
                            </w:p>
                            <w:p w:rsidR="009D0BCD" w:rsidRPr="00F1777C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1 balloon/fleece ball per student</w:t>
                              </w:r>
                            </w:p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1 spot marker per person</w:t>
                              </w:r>
                            </w:p>
                            <w:p w:rsidR="009D0BCD" w:rsidRPr="00F13CB6" w:rsidRDefault="009D0BCD" w:rsidP="009D0BCD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D0BCD" w:rsidRDefault="009D0BCD" w:rsidP="009D0BCD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et-Up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:rsidR="009D0BCD" w:rsidRPr="00F1777C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catter spots throughout the activity area.</w:t>
                              </w:r>
                            </w:p>
                            <w:p w:rsidR="009D0BCD" w:rsidRPr="00596287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ach student with a paddle and balloon standing at a spo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82" o:spid="_x0000_s1029" style="position:absolute;margin-left:21.6pt;margin-top:207.2pt;width:276.25pt;height:228.6pt;z-index:251662336" coordsize="3508375,290322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">
                <v:shape id="Picture 146" o:spid="_x0000_s1030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Fa&#10;yjzEAAAA3AAAAA8AAABkcnMvZG93bnJldi54bWxET0trwkAQvhf8D8sIXkQ3SpESs0rQlubQS1MP&#10;Hofs5IHZ2ZjdmPTfdwuF3ubje05ynEwrHtS7xrKCzToCQVxY3XCl4PL1tnoB4TyyxtYyKfgmB8fD&#10;7CnBWNuRP+mR+0qEEHYxKqi972IpXVGTQbe2HXHgStsb9AH2ldQ9jiHctHIbRTtpsOHQUGNHp5qK&#10;Wz4YBe/nU37Ny/R1OGfNffjQy1saLZVazKd0D8LT5P/Ff+5Mh/nPO/h9JlwgDz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AFayjzEAAAA3AAAAA8AAAAAAAAAAAAAAAAAnAIA&#10;AGRycy9kb3ducmV2LnhtbFBLBQYAAAAABAAEAPcAAACNAwAAAAA=&#10;">
                  <v:imagedata r:id="rId16" o:title=""/>
                  <v:path arrowok="t"/>
                </v:shape>
                <v:line id="Straight Connector 149" o:spid="_x0000_s1031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T8Vk48MAAADcAAAADwAAAGRycy9kb3ducmV2LnhtbERP30vDMBB+H+x/CDfYm011Tl1dNlTs&#10;GD4IVufz0ZxNWXOpSdzqf28Gwt7u4/t5y/VgO3EgH1rHCi6zHARx7XTLjYKP9/LiDkSIyBo7x6Tg&#10;lwKsV+PREgvtjvxGhyo2IoVwKFCBibEvpAy1IYshcz1x4r6ctxgT9I3UHo8p3HbyKs9vpMWWU4PB&#10;np4M1fvqxyq4teXzpmoI559mvyl3/uV19vit1HQyPNyDiDTEs/jfvdVp/vUCTs+kC+TqD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E/FZOPDAAAA3AAAAA8AAAAAAAAAAAAA&#10;AAAAoQIAAGRycy9kb3ducmV2LnhtbFBLBQYAAAAABAAEAPkAAACRAwAAAAA=&#10;" strokecolor="#ffb81c" strokeweight=".5pt"/>
                <v:shape id="Text Box 153" o:spid="_x0000_s1032" type="#_x0000_t202" style="position:absolute;left:29845;top:384810;width:3478530;height:251841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+f6MwwQAA&#10;ANwAAAAPAAAAZHJzL2Rvd25yZXYueG1sRE/bisIwEH1f8B/CLPiyrKmKrnSNIoIgog9ePmBsxqbY&#10;TEoTa/17Iwi+zeFcZzpvbSkaqn3hWEG/l4AgzpwuOFdwOq5+JyB8QNZYOiYFD/Iwn3W+pphqd+c9&#10;NYeQixjCPkUFJoQqldJnhiz6nquII3dxtcUQYZ1LXeM9httSDpJkLC0WHBsMVrQ0lF0PN6vgx1TJ&#10;bntZn1d6nJnrxuOfbTZKdb/bxT+IQG34iN/utY7zR0N4PRMvkLMn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vn+jMMEAAADcAAAADwAAAAAAAAAAAAAAAACXAgAAZHJzL2Rvd25y&#10;ZXYueG1sUEsFBgAAAAAEAAQA9QAAAIUDAAAAAA==&#10;" filled="f" stroked="f">
                  <v:textbox>
                    <w:txbxContent>
                      <w:p w:rsidR="009D0BCD" w:rsidRDefault="009D0BCD" w:rsidP="009D0BC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Equipment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1 paddle per person</w:t>
                        </w:r>
                      </w:p>
                      <w:p w:rsidR="009D0BCD" w:rsidRPr="00F1777C" w:rsidRDefault="009D0BCD" w:rsidP="009D0BCD">
                        <w:pPr>
                          <w:pStyle w:val="Header"/>
                          <w:numPr>
                            <w:ilvl w:val="0"/>
                            <w:numId w:val="4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1 balloon/fleece ball per student</w:t>
                        </w:r>
                      </w:p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1 spot marker per person</w:t>
                        </w:r>
                      </w:p>
                      <w:p w:rsidR="009D0BCD" w:rsidRPr="00F13CB6" w:rsidRDefault="009D0BCD" w:rsidP="009D0BCD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D0BCD" w:rsidRDefault="009D0BCD" w:rsidP="009D0BCD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et-Up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:rsidR="009D0BCD" w:rsidRPr="00F1777C" w:rsidRDefault="009D0BCD" w:rsidP="009D0BCD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catter spots throughout the activity area.</w:t>
                        </w:r>
                      </w:p>
                      <w:p w:rsidR="009D0BCD" w:rsidRPr="00596287" w:rsidRDefault="009D0BCD" w:rsidP="009D0BCD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Each student with a paddle and balloon standing at a spot.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9D0BCD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B958994" wp14:editId="42CBCA82">
                <wp:simplePos x="0" y="0"/>
                <wp:positionH relativeFrom="column">
                  <wp:posOffset>4617720</wp:posOffset>
                </wp:positionH>
                <wp:positionV relativeFrom="paragraph">
                  <wp:posOffset>756920</wp:posOffset>
                </wp:positionV>
                <wp:extent cx="2343150" cy="1744980"/>
                <wp:effectExtent l="0" t="0" r="0" b="7620"/>
                <wp:wrapThrough wrapText="bothSides">
                  <wp:wrapPolygon edited="0">
                    <wp:start x="0" y="0"/>
                    <wp:lineTo x="0" y="3459"/>
                    <wp:lineTo x="234" y="21380"/>
                    <wp:lineTo x="21073" y="21380"/>
                    <wp:lineTo x="21307" y="3459"/>
                    <wp:lineTo x="21307" y="2830"/>
                    <wp:lineTo x="15220" y="0"/>
                    <wp:lineTo x="0" y="0"/>
                  </wp:wrapPolygon>
                </wp:wrapThrough>
                <wp:docPr id="262" name="Group 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150" cy="1744980"/>
                          <a:chOff x="0" y="0"/>
                          <a:chExt cx="2343752" cy="1744980"/>
                        </a:xfrm>
                      </wpg:grpSpPr>
                      <pic:pic xmlns:pic="http://schemas.openxmlformats.org/drawingml/2006/picture">
                        <pic:nvPicPr>
                          <pic:cNvPr id="145" name="Picture 145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8" name="Straight Connector 148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2" name="Text Box 152"/>
                        <wps:cNvSpPr txBox="1"/>
                        <wps:spPr>
                          <a:xfrm>
                            <a:off x="0" y="301625"/>
                            <a:ext cx="2343752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Pr="005B2451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Hold Paddle with a Hand-Shake Grip</w:t>
                              </w:r>
                            </w:p>
                            <w:p w:rsidR="009D0BCD" w:rsidRPr="008C7539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Keep Wrist Firm</w:t>
                              </w:r>
                            </w:p>
                            <w:p w:rsidR="009D0BCD" w:rsidRPr="008C7539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addle Flat (Parallel with Ground)</w:t>
                              </w:r>
                            </w:p>
                            <w:p w:rsidR="009D0BCD" w:rsidRPr="002E2F38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trike Balloon Up in Front of Body</w:t>
                              </w:r>
                            </w:p>
                            <w:p w:rsidR="009D0BCD" w:rsidRPr="005B2451" w:rsidRDefault="009D0BCD" w:rsidP="009D0BCD"/>
                            <w:p w:rsidR="009D0BCD" w:rsidRDefault="009D0BCD" w:rsidP="009D0BCD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2" o:spid="_x0000_s1033" style="position:absolute;margin-left:363.6pt;margin-top:59.6pt;width:184.5pt;height:137.4pt;z-index:251661312" coordsize="2343752,17449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">
                <v:shape id="Picture 145" o:spid="_x0000_s1034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">
                  <v:imagedata r:id="rId18" o:title=""/>
                  <v:path arrowok="t"/>
                </v:shape>
                <v:line id="Straight Connector 148" o:spid="_x0000_s1035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IInBeMUAAADcAAAADwAAAGRycy9kb3ducmV2LnhtbESPT0/DMAzF70h8h8hI3Fg6/qtbNgGi&#10;E9oBiW7sbDVeU61xShK28u3xAYmbrff83s/z5eh7daSYusAGppMCFHETbMetge2munoElTKyxT4w&#10;GfihBMvF+dkcSxtO/EHHOrdKQjiVaMDlPJRap8aRxzQJA7Fo+xA9Zlljq23Ek4T7Xl8Xxb322LE0&#10;OBzoxVFzqL+9gQdfva7qlvBu5w6r6jOu32+ev4y5vBifZqAyjfnf/Hf9ZgX/VmjlGZlAL34B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IInBeMUAAADcAAAADwAAAAAAAAAA&#10;AAAAAAChAgAAZHJzL2Rvd25yZXYueG1sUEsFBgAAAAAEAAQA+QAAAJMDAAAAAA==&#10;" strokecolor="#ffb81c" strokeweight=".5pt"/>
                <v:shape id="Text Box 152" o:spid="_x0000_s1036" type="#_x0000_t202" style="position:absolute;top:301625;width:2343752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fQsRwgAA&#10;ANwAAAAPAAAAZHJzL2Rvd25yZXYueG1sRE9Na8JAEL0L/odlBG9mV2mkplmltBQ8WbSt0NuQHZNg&#10;djZkt0n8991Cwds83ufku9E2oqfO1441LBMFgrhwpuZSw+fH2+IRhA/IBhvHpOFGHnbb6STHzLiB&#10;j9SfQiliCPsMNVQhtJmUvqjIok9cSxy5i+sshgi7UpoOhxhuG7lSai0t1hwbKmzppaLievqxGr4O&#10;l+/zg3ovX23aDm5Uku1Gaj2fjc9PIAKN4S7+d+9NnJ+u4O+ZeIHc/g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GB9CxHCAAAA3AAAAA8AAAAAAAAAAAAAAAAAlwIAAGRycy9kb3du&#10;cmV2LnhtbFBLBQYAAAAABAAEAPUAAACGAwAAAAA=&#10;" filled="f" stroked="f">
                  <v:textbox>
                    <w:txbxContent>
                      <w:p w:rsidR="009D0BCD" w:rsidRPr="005B2451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Hold Paddle with a Hand-Shake Grip</w:t>
                        </w:r>
                      </w:p>
                      <w:p w:rsidR="009D0BCD" w:rsidRPr="008C7539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Keep Wrist Firm</w:t>
                        </w:r>
                      </w:p>
                      <w:p w:rsidR="009D0BCD" w:rsidRPr="008C7539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addle Flat (Parallel with Ground)</w:t>
                        </w:r>
                      </w:p>
                      <w:p w:rsidR="009D0BCD" w:rsidRPr="002E2F38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trike Balloon Up in Front of Body</w:t>
                        </w:r>
                      </w:p>
                      <w:p w:rsidR="009D0BCD" w:rsidRPr="005B2451" w:rsidRDefault="009D0BCD" w:rsidP="009D0BCD"/>
                      <w:p w:rsidR="009D0BCD" w:rsidRDefault="009D0BCD" w:rsidP="009D0BCD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9D0BCD"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AD054EF" wp14:editId="55574358">
                <wp:simplePos x="0" y="0"/>
                <wp:positionH relativeFrom="column">
                  <wp:posOffset>274320</wp:posOffset>
                </wp:positionH>
                <wp:positionV relativeFrom="paragraph">
                  <wp:posOffset>756920</wp:posOffset>
                </wp:positionV>
                <wp:extent cx="4144010" cy="1694180"/>
                <wp:effectExtent l="0" t="0" r="0" b="7620"/>
                <wp:wrapThrough wrapText="bothSides">
                  <wp:wrapPolygon edited="0">
                    <wp:start x="0" y="0"/>
                    <wp:lineTo x="0" y="3562"/>
                    <wp:lineTo x="132" y="21373"/>
                    <wp:lineTo x="21315" y="21373"/>
                    <wp:lineTo x="21448" y="2915"/>
                    <wp:lineTo x="10194" y="0"/>
                    <wp:lineTo x="0" y="0"/>
                  </wp:wrapPolygon>
                </wp:wrapThrough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4010" cy="1694180"/>
                          <a:chOff x="0" y="0"/>
                          <a:chExt cx="4144010" cy="1694180"/>
                        </a:xfrm>
                      </wpg:grpSpPr>
                      <pic:pic xmlns:pic="http://schemas.openxmlformats.org/drawingml/2006/picture">
                        <pic:nvPicPr>
                          <pic:cNvPr id="144" name="Picture 144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" name="Straight Connector 147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" name="Text Box 151"/>
                        <wps:cNvSpPr txBox="1"/>
                        <wps:spPr>
                          <a:xfrm>
                            <a:off x="5080" y="294640"/>
                            <a:ext cx="4138930" cy="139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Pr="005B2451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0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strike the balloon upward using a paddle.</w:t>
                              </w:r>
                            </w:p>
                            <w:p w:rsidR="009D0BCD" w:rsidRPr="002E2F38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0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talk about differences between self and shared space.</w:t>
                              </w:r>
                            </w:p>
                            <w:p w:rsidR="009D0BCD" w:rsidRPr="002E2F38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0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tively engage and work to improve my skill with a paddle.</w:t>
                              </w:r>
                            </w:p>
                            <w:p w:rsidR="009D0BCD" w:rsidRPr="002E2F38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0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safely move throughout shared space, respecting the personal safety of my classmates.</w:t>
                              </w:r>
                            </w:p>
                            <w:p w:rsidR="009D0BCD" w:rsidRDefault="009D0BCD" w:rsidP="009D0BCD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1" o:spid="_x0000_s1037" style="position:absolute;margin-left:21.6pt;margin-top:59.6pt;width:326.3pt;height:133.4pt;z-index:251660288" coordsize="4144010,16941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">
                <v:shape id="Picture 144" o:spid="_x0000_s103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hY&#10;VibCAAAA3AAAAA8AAABkcnMvZG93bnJldi54bWxET9tqAjEQfS/4D2EE32pWkSKrUUTw0krxis/D&#10;ZtwsbibrJtX175tCwbc5nOuMp40txZ1qXzhW0OsmIIgzpwvOFZyOi/chCB+QNZaOScGTPEwnrbcx&#10;pto9eE/3Q8hFDGGfogITQpVK6TNDFn3XVcSRu7jaYoiwzqWu8RHDbSn7SfIhLRYcGwxWNDeUXQ8/&#10;VkHTyz+Xw2pnbheTbOffq/Pma7dUqtNuZiMQgZrwEv+71zrOHwzg75l4gZz8A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YWFYmwgAAANwAAAAPAAAAAAAAAAAAAAAAAJwCAABk&#10;cnMvZG93bnJldi54bWxQSwUGAAAAAAQABAD3AAAAiwMAAAAA&#10;">
                  <v:imagedata r:id="rId20" o:title=""/>
                  <v:path arrowok="t"/>
                </v:shape>
                <v:line id="Straight Connector 147" o:spid="_x0000_s103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URZVCsMAAADcAAAADwAAAGRycy9kb3ducmV2LnhtbERPS2sCMRC+F/wPYYTeatZWa9kaxUpX&#10;xEOh28d52Ew3i5vJmqS6/nsjFHqbj+8582VvW3EkHxrHCsajDARx5XTDtYLPj+LuCUSIyBpbx6Tg&#10;TAGWi8HNHHPtTvxOxzLWIoVwyFGBibHLpQyVIYth5DrixP04bzEm6GupPZ5SuG3lfZY9SosNpwaD&#10;Ha0NVfvy1yqY2eJ1U9aE02+z3xRffvf28HJQ6nbYr55BROrjv/jPvdVp/mQG12fSBXJxAQ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FEWVQrDAAAA3AAAAA8AAAAAAAAAAAAA&#10;AAAAoQIAAGRycy9kb3ducmV2LnhtbFBLBQYAAAAABAAEAPkAAACRAwAAAAA=&#10;" strokecolor="#ffb81c" strokeweight=".5pt"/>
                <v:shape id="Text Box 151" o:spid="_x0000_s1040" type="#_x0000_t202" style="position:absolute;left:5080;top:294640;width:4138930;height:13995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Qr5VmwgAA&#10;ANwAAAAPAAAAZHJzL2Rvd25yZXYueG1sRE/JasMwEL0X8g9iAr3VkktSEseKCS2BnlqaDXIbrIlt&#10;Yo2Mpcbu31eFQm7zeOvkxWhbcaPeN441pIkCQVw603Cl4bDfPi1A+IBssHVMGn7IQ7GePOSYGTfw&#10;F912oRIxhH2GGuoQukxKX9Zk0SeuI47cxfUWQ4R9JU2PQwy3rXxW6kVabDg21NjRa03ldfdtNRw/&#10;LufTTH1Wb3beDW5Uku1Sav04HTcrEIHGcBf/u99NnD9P4e+ZeIFc/w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JCvlWbCAAAA3AAAAA8AAAAAAAAAAAAAAAAAlwIAAGRycy9kb3du&#10;cmV2LnhtbFBLBQYAAAAABAAEAPUAAACGAwAAAAA=&#10;" filled="f" stroked="f">
                  <v:textbox>
                    <w:txbxContent>
                      <w:p w:rsidR="009D0BCD" w:rsidRPr="005B2451" w:rsidRDefault="009D0BCD" w:rsidP="009D0BCD">
                        <w:pPr>
                          <w:pStyle w:val="Header"/>
                          <w:numPr>
                            <w:ilvl w:val="0"/>
                            <w:numId w:val="40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strike the balloon upward using a paddle.</w:t>
                        </w:r>
                      </w:p>
                      <w:p w:rsidR="009D0BCD" w:rsidRPr="002E2F38" w:rsidRDefault="009D0BCD" w:rsidP="009D0BCD">
                        <w:pPr>
                          <w:pStyle w:val="Header"/>
                          <w:numPr>
                            <w:ilvl w:val="0"/>
                            <w:numId w:val="40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talk about differences between self and shared space.</w:t>
                        </w:r>
                      </w:p>
                      <w:p w:rsidR="009D0BCD" w:rsidRPr="002E2F38" w:rsidRDefault="009D0BCD" w:rsidP="009D0BCD">
                        <w:pPr>
                          <w:pStyle w:val="Header"/>
                          <w:numPr>
                            <w:ilvl w:val="0"/>
                            <w:numId w:val="40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actively engage and work to improve my skill with a paddle.</w:t>
                        </w:r>
                      </w:p>
                      <w:p w:rsidR="009D0BCD" w:rsidRPr="002E2F38" w:rsidRDefault="009D0BCD" w:rsidP="009D0BCD">
                        <w:pPr>
                          <w:pStyle w:val="Header"/>
                          <w:numPr>
                            <w:ilvl w:val="0"/>
                            <w:numId w:val="40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safely move throughout shared space, respecting the personal safety of my classmates.</w:t>
                        </w:r>
                      </w:p>
                      <w:p w:rsidR="009D0BCD" w:rsidRDefault="009D0BCD" w:rsidP="009D0BCD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9D0BCD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908D27" wp14:editId="7183DD5E">
                <wp:simplePos x="0" y="0"/>
                <wp:positionH relativeFrom="margin">
                  <wp:posOffset>2214880</wp:posOffset>
                </wp:positionH>
                <wp:positionV relativeFrom="page">
                  <wp:posOffset>1094105</wp:posOffset>
                </wp:positionV>
                <wp:extent cx="2912110" cy="363220"/>
                <wp:effectExtent l="0" t="0" r="0" b="0"/>
                <wp:wrapSquare wrapText="bothSides"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D0BCD" w:rsidRPr="00ED00BE" w:rsidRDefault="009D0BCD" w:rsidP="009D0BC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USICAL PADDLE B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7" o:spid="_x0000_s1041" type="#_x0000_t202" style="position:absolute;margin-left:174.4pt;margin-top:86.15pt;width:229.3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" filled="f" stroked="f">
                <v:textbox>
                  <w:txbxContent>
                    <w:p w:rsidR="009D0BCD" w:rsidRPr="00ED00BE" w:rsidRDefault="009D0BCD" w:rsidP="009D0BCD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USICAL PADDLE BOP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:rsidR="007A4780" w:rsidRPr="00F53869" w:rsidRDefault="007736EB">
      <w:r>
        <w:br/>
      </w:r>
      <w:r w:rsidR="009D0BCD" w:rsidRPr="009D0BCD"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E7AC316" wp14:editId="569AF2CA">
                <wp:simplePos x="0" y="0"/>
                <wp:positionH relativeFrom="column">
                  <wp:posOffset>1249680</wp:posOffset>
                </wp:positionH>
                <wp:positionV relativeFrom="paragraph">
                  <wp:posOffset>121285</wp:posOffset>
                </wp:positionV>
                <wp:extent cx="3643630" cy="8171180"/>
                <wp:effectExtent l="0" t="0" r="0" b="33020"/>
                <wp:wrapThrough wrapText="bothSides">
                  <wp:wrapPolygon edited="0">
                    <wp:start x="7830" y="0"/>
                    <wp:lineTo x="7830" y="537"/>
                    <wp:lineTo x="9486" y="1141"/>
                    <wp:lineTo x="10691" y="1141"/>
                    <wp:lineTo x="0" y="2216"/>
                    <wp:lineTo x="0" y="21620"/>
                    <wp:lineTo x="301" y="21620"/>
                    <wp:lineTo x="301" y="2216"/>
                    <wp:lineTo x="10691" y="1141"/>
                    <wp:lineTo x="16112" y="1141"/>
                    <wp:lineTo x="21382" y="604"/>
                    <wp:lineTo x="21231" y="0"/>
                    <wp:lineTo x="7830" y="0"/>
                  </wp:wrapPolygon>
                </wp:wrapThrough>
                <wp:docPr id="319" name="Group 3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3630" cy="8171180"/>
                          <a:chOff x="0" y="0"/>
                          <a:chExt cx="3643630" cy="8171180"/>
                        </a:xfrm>
                      </wpg:grpSpPr>
                      <wps:wsp>
                        <wps:cNvPr id="43" name="Text Box 43"/>
                        <wps:cNvSpPr txBox="1"/>
                        <wps:spPr>
                          <a:xfrm>
                            <a:off x="1293495" y="0"/>
                            <a:ext cx="23501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Pr="002E3B0C" w:rsidRDefault="009D0BCD" w:rsidP="009D0BCD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MUSICAL PADDLE B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5" name="Straight Connector 635"/>
                        <wps:cNvCnPr/>
                        <wps:spPr>
                          <a:xfrm>
                            <a:off x="0" y="502920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19" o:spid="_x0000_s1042" style="position:absolute;margin-left:98.4pt;margin-top:9.55pt;width:286.9pt;height:643.4pt;z-index:251665408" coordsize="3643630,817118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">
                <v:shape id="Text Box 43" o:spid="_x0000_s1043" type="#_x0000_t202" style="position:absolute;left:1293495;width:23501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/4WSTwwAA&#10;ANsAAAAPAAAAZHJzL2Rvd25yZXYueG1sRI9Pa8JAFMTvBb/D8oTe6q7/iqbZiCiFnhStCt4e2WcS&#10;mn0bsluTfvuuUOhxmJnfMOmqt7W4U+srxxrGIwWCOHem4kLD6fP9ZQHCB2SDtWPS8EMeVtngKcXE&#10;uI4PdD+GQkQI+wQ1lCE0iZQ+L8miH7mGOHo311oMUbaFNC12EW5rOVHqVVqsOC6U2NCmpPzr+G01&#10;nHe362Wm9sXWzpvO9UqyXUqtn4f9+g1EoD78h//aH0bDbAqPL/EHyOw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/4WSTwwAAANsAAAAPAAAAAAAAAAAAAAAAAJcCAABkcnMvZG93&#10;bnJldi54bWxQSwUGAAAAAAQABAD1AAAAhwMAAAAA&#10;" filled="f" stroked="f">
                  <v:textbox>
                    <w:txbxContent>
                      <w:p w:rsidR="009D0BCD" w:rsidRPr="002E3B0C" w:rsidRDefault="009D0BCD" w:rsidP="009D0BCD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MUSICAL PADDLE BOP</w:t>
                        </w:r>
                      </w:p>
                    </w:txbxContent>
                  </v:textbox>
                </v:shape>
                <v:line id="Straight Connector 635" o:spid="_x0000_s1044" style="position:absolute;visibility:visible;mso-wrap-style:square" from="0,502920" to="0,817118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ViTQ/sUAAADcAAAADwAAAGRycy9kb3ducmV2LnhtbESPQWsCMRSE7wX/Q3iCt5pVUctqFC2u&#10;lB4KXdueH5vnZnHzsk1S3f77plDocZiZb5j1tretuJIPjWMFk3EGgrhyuuFawdupuH8AESKyxtYx&#10;KfimANvN4G6NuXY3fqVrGWuRIBxyVGBi7HIpQ2XIYhi7jjh5Z+ctxiR9LbXHW4LbVk6zbCEtNpwW&#10;DHb0aKi6lF9WwdIWh2NZE84/zOVYvPvnl9n+U6nRsN+tQETq43/4r/2kFSxmc/g9k46A3Pw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ViTQ/sUAAADcAAAADwAAAAAAAAAA&#10;AAAAAAChAgAAZHJzL2Rvd25yZXYueG1sUEsFBgAAAAAEAAQA+QAAAJMDAAAAAA==&#10;" strokecolor="#ffb81c" strokeweight=".5pt"/>
                <w10:wrap type="through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53DE3C3" wp14:editId="42579897">
                <wp:simplePos x="0" y="0"/>
                <wp:positionH relativeFrom="page">
                  <wp:posOffset>502920</wp:posOffset>
                </wp:positionH>
                <wp:positionV relativeFrom="page">
                  <wp:posOffset>304228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636" name="Group 6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637" name="Picture 637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8" name="Text Box 638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Pr="001B66C7" w:rsidRDefault="009D0BCD" w:rsidP="009D0BCD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rike, Up, Self-Space, Shared Space, Respect, Safe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36" o:spid="_x0000_s1045" style="position:absolute;margin-left:39.6pt;margin-top:239.55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WgDl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">
                <v:shape id="Picture 637" o:spid="_x0000_s1046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3S&#10;gyHGAAAA3AAAAA8AAABkcnMvZG93bnJldi54bWxEj0FrwkAUhO9C/8PyCr3pxhasRFcRS0svHrRS&#10;enxmn0k0+zbsvsbYX98VCj0OM/MNM1/2rlEdhVh7NjAeZaCIC29rLg3sP16HU1BRkC02nsnAlSIs&#10;F3eDOebWX3hL3U5KlSAcczRQibS51rGoyGEc+ZY4eUcfHEqSodQ24CXBXaMfs2yiHdacFipsaV1R&#10;cd59OwPl4fj1s3/7HK/Dy2nTnwrJuqkY83Dfr2aghHr5D/+1362BydMz3M6kI6AXv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jdKDIcYAAADcAAAADwAAAAAAAAAAAAAAAACc&#10;AgAAZHJzL2Rvd25yZXYueG1sUEsFBgAAAAAEAAQA9wAAAI8DAAAAAA==&#10;">
                  <v:imagedata r:id="rId22" o:title=""/>
                  <v:path arrowok="t"/>
                </v:shape>
                <v:shape id="Text Box 638" o:spid="_x0000_s1047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c4BQ+wAAA&#10;ANwAAAAPAAAAZHJzL2Rvd25yZXYueG1sRE/LisIwFN0L8w/hDsxOE2dUtGOUQRFcKT5hdpfm2hab&#10;m9JEW//eLASXh/OezltbijvVvnCsod9TIIhTZwrONBwPq+4YhA/IBkvHpOFBHuazj84UE+Ma3tF9&#10;HzIRQ9gnqCEPoUqk9GlOFn3PVcSRu7jaYoiwzqSpsYnhtpTfSo2kxYJjQ44VLXJKr/ub1XDaXP7P&#10;A7XNlnZYNa5Vku1Eav312f79ggjUhrf45V4bDaOfuDaeiUdAzp4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c4BQ+wAAAANwAAAAPAAAAAAAAAAAAAAAAAJcCAABkcnMvZG93bnJl&#10;di54bWxQSwUGAAAAAAQABAD1AAAAhAMAAAAA&#10;" filled="f" stroked="f">
                  <v:textbox>
                    <w:txbxContent>
                      <w:p w:rsidR="009D0BCD" w:rsidRPr="001B66C7" w:rsidRDefault="009D0BCD" w:rsidP="009D0BCD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rike, Up, Self-Space, Shared Space, Respect, Safety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4C36CBB" wp14:editId="382F345A">
                <wp:simplePos x="0" y="0"/>
                <wp:positionH relativeFrom="page">
                  <wp:posOffset>502920</wp:posOffset>
                </wp:positionH>
                <wp:positionV relativeFrom="page">
                  <wp:posOffset>38830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639" name="Group 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640" name="Picture 64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1" name="Text Box 641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 1 [E24.K-2]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AD51B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rikes a lightweight object with a paddle/short-handled racket (K);</w:t>
                              </w:r>
                              <w:r w:rsidRPr="00AD51B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AD51B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rikes a ball with a short-handled implement, sending it upward (1);</w:t>
                              </w:r>
                              <w:r w:rsidRPr="00AD51B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AD51B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rikes an object upward with a short-handled implement, using consecutive hits (2).</w:t>
                              </w:r>
                            </w:p>
                            <w:p w:rsidR="009D0BCD" w:rsidRPr="008C77C8" w:rsidRDefault="009D0BCD" w:rsidP="009D0BCD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40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tandard 2 [S2.E1.Ka]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Differentiates between movement in personal (self-space) and general space (</w:t>
                              </w:r>
                              <w:proofErr w:type="spellStart"/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Ka</w:t>
                              </w:r>
                              <w:proofErr w:type="spellEnd"/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).</w:t>
                              </w:r>
                            </w:p>
                            <w:p w:rsidR="009D0BCD" w:rsidRPr="008C77C8" w:rsidRDefault="009D0BCD" w:rsidP="009D0BCD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40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tandard 3 [S3.E2.K-2] 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ctively participates in physical education class (K); Actively engages in physical education class (1); Actively engages in physical education class in response to instruction and practice (2).</w:t>
                              </w:r>
                            </w:p>
                            <w:p w:rsidR="009D0BCD" w:rsidRPr="008C77C8" w:rsidRDefault="009D0BCD" w:rsidP="009D0BCD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40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tandard 4 [E4.K-2] 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hares equipment and space with others (K); Works independently with others in a variety of class environments (e.g., small &amp; large groups) (1); Works independently with others in partner environments (2).</w:t>
                              </w:r>
                            </w:p>
                            <w:p w:rsidR="009D0BCD" w:rsidRPr="00F24860" w:rsidRDefault="009D0BCD" w:rsidP="009D0BCD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39" o:spid="_x0000_s1048" style="position:absolute;margin-left:39.6pt;margin-top:305.75pt;width:525.2pt;height:166.8pt;z-index:25166745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IEA+Q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">
                <v:shape id="Picture 640" o:spid="_x0000_s1049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WG&#10;QTfCAAAA3AAAAA8AAABkcnMvZG93bnJldi54bWxETz1rwzAQ3Qv9D+IK3Ro5pTHFiRKSQsB4CbY7&#10;tNthXSwT62QkJXH/fTUUOj7e92Y321HcyIfBsYLlIgNB3Dk9cK/gsz2+vIMIEVnj6JgU/FCA3fbx&#10;YYOFdneu6dbEXqQQDgUqMDFOhZShM2QxLNxEnLiz8xZjgr6X2uM9hdtRvmZZLi0OnBoMTvRhqLs0&#10;V6vgdDx84SFr80Gurt9VeTGeqlqp56d5vwYRaY7/4j93qRXkb2l+OpOOgNz+Ag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DFhkE3wgAAANwAAAAPAAAAAAAAAAAAAAAAAJwCAABk&#10;cnMvZG93bnJldi54bWxQSwUGAAAAAAQABAD3AAAAiwMAAAAA&#10;">
                  <v:imagedata r:id="rId24" o:title=""/>
                  <v:path arrowok="t"/>
                </v:shape>
                <v:shape id="Text Box 641" o:spid="_x0000_s1050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3M7exAAA&#10;ANwAAAAPAAAAZHJzL2Rvd25yZXYueG1sRI9Ba8JAFITvQv/D8gq96a4lDW3qKmIp9KQYW8HbI/tM&#10;QrNvQ3abxH/fFQSPw8x8wyxWo21ET52vHWuYzxQI4sKZmksN34fP6SsIH5ANNo5Jw4U8rJYPkwVm&#10;xg28pz4PpYgQ9hlqqEJoMyl9UZFFP3MtcfTOrrMYouxKaTocItw28lmpVFqsOS5U2NKmouI3/7Ma&#10;frbn0zFRu/LDvrSDG5Vk+ya1fnoc1+8gAo3hHr61v4yGNJnD9Uw8AnL5D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1dzO3sQAAADcAAAADwAAAAAAAAAAAAAAAACXAgAAZHJzL2Rv&#10;d25yZXYueG1sUEsFBgAAAAAEAAQA9QAAAIgDAAAAAA==&#10;" filled="f" stroked="f">
                  <v:textbox>
                    <w:txbxContent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 1 [E24.K-2]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AD51BD">
                          <w:rPr>
                            <w:rFonts w:ascii="Arial" w:hAnsi="Arial"/>
                            <w:sz w:val="22"/>
                            <w:szCs w:val="22"/>
                          </w:rPr>
                          <w:t>Strikes a lightweight object with a paddle/short-handled racket (K);</w:t>
                        </w:r>
                        <w:r w:rsidRPr="00AD51B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AD51BD">
                          <w:rPr>
                            <w:rFonts w:ascii="Arial" w:hAnsi="Arial"/>
                            <w:sz w:val="22"/>
                            <w:szCs w:val="22"/>
                          </w:rPr>
                          <w:t>Strikes a ball with a short-handled implement, sending it upward (1);</w:t>
                        </w:r>
                        <w:r w:rsidRPr="00AD51B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AD51BD">
                          <w:rPr>
                            <w:rFonts w:ascii="Arial" w:hAnsi="Arial"/>
                            <w:sz w:val="22"/>
                            <w:szCs w:val="22"/>
                          </w:rPr>
                          <w:t>Strikes an object upward with a short-handled implement, using consecutive hits (2).</w:t>
                        </w:r>
                      </w:p>
                      <w:p w:rsidR="009D0BCD" w:rsidRPr="008C77C8" w:rsidRDefault="009D0BCD" w:rsidP="009D0BCD">
                        <w:pPr>
                          <w:pStyle w:val="Header"/>
                          <w:widowControl w:val="0"/>
                          <w:numPr>
                            <w:ilvl w:val="0"/>
                            <w:numId w:val="40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tandard 2 [S2.E1.Ka]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Differentiates between movement in personal (self-space) and general space (</w:t>
                        </w:r>
                        <w:proofErr w:type="spellStart"/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Ka</w:t>
                        </w:r>
                        <w:proofErr w:type="spellEnd"/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).</w:t>
                        </w:r>
                      </w:p>
                      <w:p w:rsidR="009D0BCD" w:rsidRPr="008C77C8" w:rsidRDefault="009D0BCD" w:rsidP="009D0BCD">
                        <w:pPr>
                          <w:pStyle w:val="Header"/>
                          <w:widowControl w:val="0"/>
                          <w:numPr>
                            <w:ilvl w:val="0"/>
                            <w:numId w:val="40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tandard 3 [S3.E2.K-2] 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ctively participates in physical education class (K); Actively engages in physical education class (1); Actively engages in physical education class in response to instruction and practice (2).</w:t>
                        </w:r>
                      </w:p>
                      <w:p w:rsidR="009D0BCD" w:rsidRPr="008C77C8" w:rsidRDefault="009D0BCD" w:rsidP="009D0BCD">
                        <w:pPr>
                          <w:pStyle w:val="Header"/>
                          <w:widowControl w:val="0"/>
                          <w:numPr>
                            <w:ilvl w:val="0"/>
                            <w:numId w:val="40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tandard 4 [E4.K-2] 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hares equipment and space with others (K); Works independently with others in a variety of class environments (e.g., small &amp; large groups) (1); Works independently with others in partner environments (2).</w:t>
                        </w:r>
                      </w:p>
                      <w:p w:rsidR="009D0BCD" w:rsidRPr="00F24860" w:rsidRDefault="009D0BCD" w:rsidP="009D0BCD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B44357A" wp14:editId="22C438FA">
                <wp:simplePos x="0" y="0"/>
                <wp:positionH relativeFrom="page">
                  <wp:posOffset>502920</wp:posOffset>
                </wp:positionH>
                <wp:positionV relativeFrom="page">
                  <wp:posOffset>610806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642" name="Group 6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643" name="Picture 643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4" name="Text Box 64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is shared space?</w:t>
                              </w:r>
                            </w:p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is the difference between self-space and shared space? What are the similarities?</w:t>
                              </w:r>
                            </w:p>
                            <w:p w:rsidR="009D0BCD" w:rsidRPr="00F1777C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1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might happen if someone didn’t respect the personal space of her or his classmates?</w:t>
                              </w:r>
                            </w:p>
                            <w:p w:rsidR="009D0BCD" w:rsidRPr="00C0404B" w:rsidRDefault="009D0BCD" w:rsidP="009D0BCD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42" o:spid="_x0000_s1051" style="position:absolute;margin-left:39.6pt;margin-top:480.9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GMA5w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">
                <v:shape id="Picture 643" o:spid="_x0000_s1052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JP&#10;z3rDAAAA3AAAAA8AAABkcnMvZG93bnJldi54bWxEj0FrwkAUhO8F/8PyBG91oxap0VWsEPEmWkGP&#10;j+wzCWbfhuyrxn/fFQo9DjPzDbNYda5Wd2pD5dnAaJiAIs69rbgwcPrO3j9BBUG2WHsmA08KsFr2&#10;3haYWv/gA92PUqgI4ZCigVKkSbUOeUkOw9A3xNG7+tahRNkW2rb4iHBX63GSTLXDiuNCiQ1tSspv&#10;xx9nIL9sdbaxu/NXMT5crjKSfeZmxgz63XoOSqiT//Bfe2cNTD8m8DoTj4Be/gI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ck/PesMAAADcAAAADwAAAAAAAAAAAAAAAACcAgAA&#10;ZHJzL2Rvd25yZXYueG1sUEsFBgAAAAAEAAQA9wAAAIwDAAAAAA==&#10;">
                  <v:imagedata r:id="rId26" o:title=""/>
                  <v:path arrowok="t"/>
                </v:shape>
                <v:shape id="Text Box 644" o:spid="_x0000_s1053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Fq21GwwAA&#10;ANwAAAAPAAAAZHJzL2Rvd25yZXYueG1sRI9Pi8IwFMTvgt8hPMGbTVaq7HaNIsqCJ0X3D+zt0Tzb&#10;ss1LabK2fnsjCB6HmfkNs1j1thYXan3lWMNLokAQ585UXGj4+vyYvILwAdlg7Zg0XMnDajkcLDAz&#10;ruMjXU6hEBHCPkMNZQhNJqXPS7LoE9cQR+/sWoshyraQpsUuwm0tp0rNpcWK40KJDW1Kyv9O/1bD&#10;9/78+5OqQ7G1s6ZzvZJs36TW41G/fgcRqA/P8KO9MxrmaQr3M/EIyOUN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Fq21GwwAAANwAAAAPAAAAAAAAAAAAAAAAAJcCAABkcnMvZG93&#10;bnJldi54bWxQSwUGAAAAAAQABAD1AAAAhwMAAAAA&#10;" filled="f" stroked="f">
                  <v:textbox>
                    <w:txbxContent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is shared space?</w:t>
                        </w:r>
                      </w:p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is the difference between self-space and shared space? What are the similarities?</w:t>
                        </w:r>
                      </w:p>
                      <w:p w:rsidR="009D0BCD" w:rsidRPr="00F1777C" w:rsidRDefault="009D0BCD" w:rsidP="009D0BCD">
                        <w:pPr>
                          <w:pStyle w:val="Header"/>
                          <w:numPr>
                            <w:ilvl w:val="0"/>
                            <w:numId w:val="41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might happen if someone didn’t respect the personal space of her or his classmates?</w:t>
                        </w:r>
                      </w:p>
                      <w:p w:rsidR="009D0BCD" w:rsidRPr="00C0404B" w:rsidRDefault="009D0BCD" w:rsidP="009D0BCD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2F7CC9F" wp14:editId="5771D13E">
                <wp:simplePos x="0" y="0"/>
                <wp:positionH relativeFrom="page">
                  <wp:posOffset>502920</wp:posOffset>
                </wp:positionH>
                <wp:positionV relativeFrom="page">
                  <wp:posOffset>76479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645" name="Group 6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646" name="Picture 646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Pr="00304D34" w:rsidRDefault="009D0BCD" w:rsidP="009D0BCD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examine similarities and difference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 personal bubble is often used as a metaphor for personal/self-space. Challenge students to identify a metaphor for shared space (e.g., a highway, a parking lot, etc.). This strategy prompts students to think about and analyze an important concept at a complex but developmentally appropriate level.</w:t>
                              </w:r>
                            </w:p>
                            <w:p w:rsidR="009D0BCD" w:rsidRDefault="009D0BCD" w:rsidP="009D0BC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45" o:spid="_x0000_s1054" style="position:absolute;margin-left:39.6pt;margin-top:602.2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">
                <v:shape id="Picture 646" o:spid="_x0000_s105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">
                  <v:imagedata r:id="rId28" o:title=""/>
                  <v:path arrowok="t"/>
                </v:shape>
                <v:shape id="Text Box 32" o:spid="_x0000_s105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1efMxxQAA&#10;ANwAAAAPAAAAZHJzL2Rvd25yZXYueG1sRI/NasMwEITvgbyD2EBvjdSQv7qWQ0go9JQStyn0tlgb&#10;29RaGUuNnbePCoUch5n5hkk3g23EhTpfO9bwNFUgiAtnai41fH68Pq5B+IBssHFMGq7kYZONRykm&#10;xvV8pEseShEh7BPUUIXQJlL6oiKLfupa4uidXWcxRNmV0nTYR7ht5EyppbRYc1yosKVdRcVP/ms1&#10;nA7n76+5ei/3dtH2blCS7bPU+mEybF9ABBrCPfzffjMalvMV/J2JR0BmN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DV58zHFAAAA3AAAAA8AAAAAAAAAAAAAAAAAlwIAAGRycy9k&#10;b3ducmV2LnhtbFBLBQYAAAAABAAEAPUAAACJAwAAAAA=&#10;" filled="f" stroked="f">
                  <v:textbox>
                    <w:txbxContent>
                      <w:p w:rsidR="009D0BCD" w:rsidRPr="00304D34" w:rsidRDefault="009D0BCD" w:rsidP="009D0BCD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examine similarities and difference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 personal bubble is often used as a metaphor for personal/self-space. Challenge students to identify a metaphor for shared space (e.g., a highway, a parking lot, etc.). This strategy prompts students to think about and analyze an important concept at a complex but developmentally appropriate level.</w:t>
                        </w:r>
                      </w:p>
                      <w:p w:rsidR="009D0BCD" w:rsidRDefault="009D0BCD" w:rsidP="009D0BCD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BF6B9A2" wp14:editId="233C704B">
                <wp:simplePos x="0" y="0"/>
                <wp:positionH relativeFrom="page">
                  <wp:posOffset>509270</wp:posOffset>
                </wp:positionH>
                <wp:positionV relativeFrom="page">
                  <wp:posOffset>2413000</wp:posOffset>
                </wp:positionV>
                <wp:extent cx="6609080" cy="560924"/>
                <wp:effectExtent l="0" t="0" r="0" b="0"/>
                <wp:wrapThrough wrapText="bothSides">
                  <wp:wrapPolygon edited="0">
                    <wp:start x="3321" y="0"/>
                    <wp:lineTo x="0" y="978"/>
                    <wp:lineTo x="0" y="7828"/>
                    <wp:lineTo x="3321" y="16634"/>
                    <wp:lineTo x="3321" y="20548"/>
                    <wp:lineTo x="21417" y="20548"/>
                    <wp:lineTo x="21417" y="0"/>
                    <wp:lineTo x="3321" y="0"/>
                  </wp:wrapPolygon>
                </wp:wrapThrough>
                <wp:docPr id="648" name="Group 6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560924"/>
                          <a:chOff x="0" y="0"/>
                          <a:chExt cx="6609453" cy="560924"/>
                        </a:xfrm>
                      </wpg:grpSpPr>
                      <pic:pic xmlns:pic="http://schemas.openxmlformats.org/drawingml/2006/picture">
                        <pic:nvPicPr>
                          <pic:cNvPr id="649" name="Picture 649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2070"/>
                            <a:ext cx="914400" cy="1568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0" name="Text Box 650"/>
                        <wps:cNvSpPr txBox="1"/>
                        <wps:spPr>
                          <a:xfrm>
                            <a:off x="985893" y="0"/>
                            <a:ext cx="5623560" cy="560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2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se the music as a simple start and stop cue. Students freeze on their spots when the music stops, and then continue at the same spots when the music restarts.</w:t>
                              </w:r>
                            </w:p>
                            <w:p w:rsidR="009D0BCD" w:rsidRPr="00CB28FB" w:rsidRDefault="009D0BCD" w:rsidP="009D0BCD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D0BCD" w:rsidRDefault="009D0BCD" w:rsidP="009D0BCD"/>
                            <w:p w:rsidR="009D0BCD" w:rsidRDefault="009D0BCD" w:rsidP="009D0BC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48" o:spid="_x0000_s1057" style="position:absolute;margin-left:40.1pt;margin-top:190pt;width:520.4pt;height:44.15pt;z-index:251670528;mso-position-horizontal-relative:page;mso-position-vertical-relative:page;mso-width-relative:margin;mso-height-relative:margin" coordsize="6609453,560924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">
                <v:shape id="Picture 649" o:spid="_x0000_s1058" type="#_x0000_t75" style="position:absolute;top:52070;width:914400;height:15684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2y&#10;vYTCAAAA3AAAAA8AAABkcnMvZG93bnJldi54bWxEj0GLwjAUhO8L/ofwBG9rqois1SiiCB7Kwqp4&#10;fjTPptq8lCZq/PdmYWGPw8x8wyxW0TbiQZ2vHSsYDTMQxKXTNVcKTsfd5xcIH5A1No5JwYs8rJa9&#10;jwXm2j35hx6HUIkEYZ+jAhNCm0vpS0MW/dC1xMm7uM5iSLKrpO7wmeC2keMsm0qLNacFgy1tDJW3&#10;w90qWNvJtjhfb03rIo0v5lqMvmOh1KAf13MQgWL4D/+191rBdDKD3zPpCMjlGw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Adsr2EwgAAANwAAAAPAAAAAAAAAAAAAAAAAJwCAABk&#10;cnMvZG93bnJldi54bWxQSwUGAAAAAAQABAD3AAAAiwMAAAAA&#10;">
                  <v:imagedata r:id="rId30" o:title=""/>
                  <v:path arrowok="t"/>
                </v:shape>
                <v:shape id="Text Box 650" o:spid="_x0000_s1059" type="#_x0000_t202" style="position:absolute;left:985893;width:5623560;height:56092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/Sf2YwAAA&#10;ANwAAAAPAAAAZHJzL2Rvd25yZXYueG1sRE/LisIwFN0P+A/hCrMbE2UUrUYRRZiVMvUB7i7NtS02&#10;N6WJtvP3ZiHM8nDei1VnK/GkxpeONQwHCgRx5kzJuYbTcfc1BeEDssHKMWn4Iw+rZe9jgYlxLf/S&#10;Mw25iCHsE9RQhFAnUvqsIIt+4GriyN1cYzFE2OTSNNjGcFvJkVITabHk2FBgTZuCsnv6sBrO+9v1&#10;8q0O+daO69Z1SrKdSa0/+916DiJQF/7Fb/eP0TAZx/nxTDwCcvkC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/Sf2YwAAAANwAAAAPAAAAAAAAAAAAAAAAAJcCAABkcnMvZG93bnJl&#10;di54bWxQSwUGAAAAAAQABAD1AAAAhAMAAAAA&#10;" filled="f" stroked="f">
                  <v:textbox>
                    <w:txbxContent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2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se the music as a simple start and stop cue. Students freeze on their spots when the music stops, and then continue at the same spots when the music restarts.</w:t>
                        </w:r>
                      </w:p>
                      <w:p w:rsidR="009D0BCD" w:rsidRPr="00CB28FB" w:rsidRDefault="009D0BCD" w:rsidP="009D0BCD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D0BCD" w:rsidRDefault="009D0BCD" w:rsidP="009D0BCD"/>
                      <w:p w:rsidR="009D0BCD" w:rsidRDefault="009D0BCD" w:rsidP="009D0BCD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D0BCD" w:rsidRPr="009D0BCD"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B2B5908" wp14:editId="2903680A">
                <wp:simplePos x="0" y="0"/>
                <wp:positionH relativeFrom="page">
                  <wp:posOffset>502920</wp:posOffset>
                </wp:positionH>
                <wp:positionV relativeFrom="page">
                  <wp:posOffset>1371600</wp:posOffset>
                </wp:positionV>
                <wp:extent cx="6630670" cy="1000760"/>
                <wp:effectExtent l="0" t="0" r="0" b="0"/>
                <wp:wrapThrough wrapText="bothSides">
                  <wp:wrapPolygon edited="0">
                    <wp:start x="3392" y="0"/>
                    <wp:lineTo x="0" y="548"/>
                    <wp:lineTo x="0" y="7675"/>
                    <wp:lineTo x="3392" y="9320"/>
                    <wp:lineTo x="3392" y="20832"/>
                    <wp:lineTo x="21430" y="20832"/>
                    <wp:lineTo x="21430" y="0"/>
                    <wp:lineTo x="3392" y="0"/>
                  </wp:wrapPolygon>
                </wp:wrapThrough>
                <wp:docPr id="651" name="Group 6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0670" cy="1000760"/>
                          <a:chOff x="0" y="0"/>
                          <a:chExt cx="6631156" cy="1000760"/>
                        </a:xfrm>
                      </wpg:grpSpPr>
                      <pic:pic xmlns:pic="http://schemas.openxmlformats.org/drawingml/2006/picture">
                        <pic:nvPicPr>
                          <pic:cNvPr id="652" name="Picture 652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640"/>
                            <a:ext cx="914400" cy="302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3" name="Text Box 653"/>
                        <wps:cNvSpPr txBox="1"/>
                        <wps:spPr>
                          <a:xfrm>
                            <a:off x="1007596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D0BCD" w:rsidRDefault="009D0BCD" w:rsidP="009D0BCD">
                              <w:pPr>
                                <w:pStyle w:val="Header"/>
                                <w:numPr>
                                  <w:ilvl w:val="0"/>
                                  <w:numId w:val="4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GoBack"/>
                              <w:bookmarkEnd w:id="0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en the music stops, challenge students to continuously strike the balloons/balls with the paddles while they travel to a new spot. After each pause they will be at new spots with the same balloons/balls.</w:t>
                              </w:r>
                            </w:p>
                            <w:p w:rsidR="009D0BCD" w:rsidRPr="00CB28FB" w:rsidRDefault="009D0BCD" w:rsidP="009D0BCD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D0BCD" w:rsidRDefault="009D0BCD" w:rsidP="009D0BC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651" o:spid="_x0000_s1060" style="position:absolute;margin-left:39.6pt;margin-top:108pt;width:522.1pt;height:78.8pt;z-index:251671552;mso-position-horizontal-relative:page;mso-position-vertical-relative:page;mso-width-relative:margin" coordsize="6631156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">
                <v:shape id="Picture 652" o:spid="_x0000_s1061" type="#_x0000_t75" style="position:absolute;top:40640;width:914400;height:3028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CB1&#10;fYLHAAAA3AAAAA8AAABkcnMvZG93bnJldi54bWxEj0FrwkAUhO9C/8PyCl6kblQqbcxGpFBUMKVN&#10;K/T4yD6TYPZtyK4a/70rFHocZuYbJln2phFn6lxtWcFkHIEgLqyuuVTw8/3+9ALCeWSNjWVScCUH&#10;y/RhkGCs7YW/6Jz7UgQIuxgVVN63sZSuqMigG9uWOHgH2xn0QXal1B1eAtw0chpFc2mw5rBQYUtv&#10;FRXH/GQUbNcf1tavu/0q024W7bNR9vt5Umr42K8WIDz1/j/8195oBfPnKdzPhCMg0xsA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CB1fYLHAAAA3AAAAA8AAAAAAAAAAAAAAAAA&#10;nAIAAGRycy9kb3ducmV2LnhtbFBLBQYAAAAABAAEAPcAAACQAwAAAAA=&#10;">
                  <v:imagedata r:id="rId32" o:title=""/>
                  <v:path arrowok="t"/>
                </v:shape>
                <v:shape id="Text Box 653" o:spid="_x0000_s1062" type="#_x0000_t202" style="position:absolute;left:1007596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Pm2PvxAAA&#10;ANwAAAAPAAAAZHJzL2Rvd25yZXYueG1sRI9Ba8JAFITvBf/D8oTe6q5WxcZsRFoKnlpMa8HbI/tM&#10;gtm3Ibs18d+7hYLHYWa+YdLNYBtxoc7XjjVMJwoEceFMzaWG76/3pxUIH5ANNo5Jw5U8bLLRQ4qJ&#10;cT3v6ZKHUkQI+wQ1VCG0iZS+qMiin7iWOHon11kMUXalNB32EW4bOVNqKS3WHBcqbOm1ouKc/1oN&#10;h4/T8WeuPss3u2h7NyjJ9kVq/TgetmsQgYZwD/+3d0bDcvEMf2fiEZDZD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5tj78QAAADcAAAADwAAAAAAAAAAAAAAAACXAgAAZHJzL2Rv&#10;d25yZXYueG1sUEsFBgAAAAAEAAQA9QAAAIgDAAAAAA==&#10;" filled="f" stroked="f">
                  <v:textbox>
                    <w:txbxContent>
                      <w:p w:rsidR="009D0BCD" w:rsidRDefault="009D0BCD" w:rsidP="009D0BCD">
                        <w:pPr>
                          <w:pStyle w:val="Header"/>
                          <w:numPr>
                            <w:ilvl w:val="0"/>
                            <w:numId w:val="4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GoBack"/>
                        <w:bookmarkEnd w:id="1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en the music stops, challenge students to continuously strike the balloons/balls with the paddles while they travel to a new spot. After each pause they will be at new spots with the same balloons/balls.</w:t>
                        </w:r>
                      </w:p>
                      <w:p w:rsidR="009D0BCD" w:rsidRPr="00CB28FB" w:rsidRDefault="009D0BCD" w:rsidP="009D0BCD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D0BCD" w:rsidRDefault="009D0BCD" w:rsidP="009D0BCD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7A4780" w:rsidRPr="00F53869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108E" w:rsidRDefault="00BE108E" w:rsidP="00233FF0">
      <w:r>
        <w:separator/>
      </w:r>
    </w:p>
  </w:endnote>
  <w:endnote w:type="continuationSeparator" w:id="0">
    <w:p w:rsidR="00BE108E" w:rsidRDefault="00BE108E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Pr="008901F1" w:rsidRDefault="00BE108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9D0BCD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BE108E" w:rsidRDefault="00BE108E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F074BD" wp14:editId="5EBB7669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Pr="008901F1" w:rsidRDefault="00BE108E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9D0BCD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BE108E" w:rsidRPr="00896D43" w:rsidRDefault="00BE108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BA8ECF" wp14:editId="08056DE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108E" w:rsidRDefault="00BE108E" w:rsidP="00233FF0">
      <w:r>
        <w:separator/>
      </w:r>
    </w:p>
  </w:footnote>
  <w:footnote w:type="continuationSeparator" w:id="0">
    <w:p w:rsidR="00BE108E" w:rsidRDefault="00BE108E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7E86BFE" wp14:editId="7A83B2C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620724" cy="791268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0724" cy="7912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6E95BF" wp14:editId="12739A3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052173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0521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74.65pt;height:174.65pt" o:bullet="t">
        <v:imagedata r:id="rId1" o:title="P-07-checkmark"/>
      </v:shape>
    </w:pict>
  </w:numPicBullet>
  <w:abstractNum w:abstractNumId="0">
    <w:nsid w:val="03A510D3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537C4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23964"/>
    <w:multiLevelType w:val="hybridMultilevel"/>
    <w:tmpl w:val="DBD28E7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054C0C"/>
    <w:multiLevelType w:val="hybridMultilevel"/>
    <w:tmpl w:val="56E2AF6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F13D8D"/>
    <w:multiLevelType w:val="hybridMultilevel"/>
    <w:tmpl w:val="12244CF2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B30E30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F4A0554"/>
    <w:multiLevelType w:val="hybridMultilevel"/>
    <w:tmpl w:val="1804A8F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E249D2"/>
    <w:multiLevelType w:val="hybridMultilevel"/>
    <w:tmpl w:val="92B0DA5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B3E2A52"/>
    <w:multiLevelType w:val="hybridMultilevel"/>
    <w:tmpl w:val="8696CB22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311C88"/>
    <w:multiLevelType w:val="hybridMultilevel"/>
    <w:tmpl w:val="6DF6F53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3336A0D"/>
    <w:multiLevelType w:val="hybridMultilevel"/>
    <w:tmpl w:val="98BC03B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3BF5AF4"/>
    <w:multiLevelType w:val="hybridMultilevel"/>
    <w:tmpl w:val="CCB4D23E"/>
    <w:lvl w:ilvl="0" w:tplc="FD683ACA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764056"/>
    <w:multiLevelType w:val="hybridMultilevel"/>
    <w:tmpl w:val="E63AFE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F957AA0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1145849"/>
    <w:multiLevelType w:val="hybridMultilevel"/>
    <w:tmpl w:val="7742807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2AB6CD2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4A53BA5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6417623"/>
    <w:multiLevelType w:val="hybridMultilevel"/>
    <w:tmpl w:val="E6E4779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763675C"/>
    <w:multiLevelType w:val="hybridMultilevel"/>
    <w:tmpl w:val="068466A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7A67CAE"/>
    <w:multiLevelType w:val="hybridMultilevel"/>
    <w:tmpl w:val="E57694F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A6757B"/>
    <w:multiLevelType w:val="hybridMultilevel"/>
    <w:tmpl w:val="857EA9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1311BE"/>
    <w:multiLevelType w:val="hybridMultilevel"/>
    <w:tmpl w:val="ACDCE40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53C32A5"/>
    <w:multiLevelType w:val="hybridMultilevel"/>
    <w:tmpl w:val="273A2C1E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FDE0A2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19573F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49E5381"/>
    <w:multiLevelType w:val="hybridMultilevel"/>
    <w:tmpl w:val="3384C6B8"/>
    <w:lvl w:ilvl="0" w:tplc="37A2C2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5036D06"/>
    <w:multiLevelType w:val="hybridMultilevel"/>
    <w:tmpl w:val="61F8C36C"/>
    <w:lvl w:ilvl="0" w:tplc="7E90CDBC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73D57EB"/>
    <w:multiLevelType w:val="hybridMultilevel"/>
    <w:tmpl w:val="16AADF6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8BD77CA"/>
    <w:multiLevelType w:val="hybridMultilevel"/>
    <w:tmpl w:val="C00296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B3C186D"/>
    <w:multiLevelType w:val="hybridMultilevel"/>
    <w:tmpl w:val="99245EDA"/>
    <w:lvl w:ilvl="0" w:tplc="6352D2B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E0A500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EF9144B"/>
    <w:multiLevelType w:val="hybridMultilevel"/>
    <w:tmpl w:val="72E0758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34D314C"/>
    <w:multiLevelType w:val="hybridMultilevel"/>
    <w:tmpl w:val="D39CA3D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5A6319F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99D5797"/>
    <w:multiLevelType w:val="hybridMultilevel"/>
    <w:tmpl w:val="EF94BEE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C593D73"/>
    <w:multiLevelType w:val="hybridMultilevel"/>
    <w:tmpl w:val="2DEC14F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CCA1B62"/>
    <w:multiLevelType w:val="hybridMultilevel"/>
    <w:tmpl w:val="7DA225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D033B7D"/>
    <w:multiLevelType w:val="hybridMultilevel"/>
    <w:tmpl w:val="E4460CD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3"/>
  </w:num>
  <w:num w:numId="4">
    <w:abstractNumId w:val="25"/>
  </w:num>
  <w:num w:numId="5">
    <w:abstractNumId w:val="14"/>
  </w:num>
  <w:num w:numId="6">
    <w:abstractNumId w:val="8"/>
  </w:num>
  <w:num w:numId="7">
    <w:abstractNumId w:val="36"/>
  </w:num>
  <w:num w:numId="8">
    <w:abstractNumId w:val="41"/>
  </w:num>
  <w:num w:numId="9">
    <w:abstractNumId w:val="42"/>
  </w:num>
  <w:num w:numId="10">
    <w:abstractNumId w:val="15"/>
  </w:num>
  <w:num w:numId="11">
    <w:abstractNumId w:val="4"/>
  </w:num>
  <w:num w:numId="12">
    <w:abstractNumId w:val="39"/>
  </w:num>
  <w:num w:numId="13">
    <w:abstractNumId w:val="24"/>
  </w:num>
  <w:num w:numId="14">
    <w:abstractNumId w:val="32"/>
  </w:num>
  <w:num w:numId="15">
    <w:abstractNumId w:val="11"/>
  </w:num>
  <w:num w:numId="16">
    <w:abstractNumId w:val="26"/>
  </w:num>
  <w:num w:numId="17">
    <w:abstractNumId w:val="12"/>
  </w:num>
  <w:num w:numId="18">
    <w:abstractNumId w:val="33"/>
  </w:num>
  <w:num w:numId="19">
    <w:abstractNumId w:val="38"/>
  </w:num>
  <w:num w:numId="20">
    <w:abstractNumId w:val="16"/>
  </w:num>
  <w:num w:numId="21">
    <w:abstractNumId w:val="0"/>
  </w:num>
  <w:num w:numId="22">
    <w:abstractNumId w:val="34"/>
  </w:num>
  <w:num w:numId="23">
    <w:abstractNumId w:val="30"/>
  </w:num>
  <w:num w:numId="24">
    <w:abstractNumId w:val="18"/>
  </w:num>
  <w:num w:numId="25">
    <w:abstractNumId w:val="19"/>
  </w:num>
  <w:num w:numId="26">
    <w:abstractNumId w:val="29"/>
  </w:num>
  <w:num w:numId="27">
    <w:abstractNumId w:val="7"/>
  </w:num>
  <w:num w:numId="28">
    <w:abstractNumId w:val="1"/>
  </w:num>
  <w:num w:numId="29">
    <w:abstractNumId w:val="35"/>
  </w:num>
  <w:num w:numId="30">
    <w:abstractNumId w:val="13"/>
  </w:num>
  <w:num w:numId="31">
    <w:abstractNumId w:val="31"/>
  </w:num>
  <w:num w:numId="32">
    <w:abstractNumId w:val="20"/>
  </w:num>
  <w:num w:numId="33">
    <w:abstractNumId w:val="2"/>
  </w:num>
  <w:num w:numId="34">
    <w:abstractNumId w:val="21"/>
  </w:num>
  <w:num w:numId="35">
    <w:abstractNumId w:val="28"/>
  </w:num>
  <w:num w:numId="36">
    <w:abstractNumId w:val="40"/>
  </w:num>
  <w:num w:numId="37">
    <w:abstractNumId w:val="37"/>
  </w:num>
  <w:num w:numId="38">
    <w:abstractNumId w:val="10"/>
  </w:num>
  <w:num w:numId="39">
    <w:abstractNumId w:val="17"/>
  </w:num>
  <w:num w:numId="40">
    <w:abstractNumId w:val="22"/>
  </w:num>
  <w:num w:numId="41">
    <w:abstractNumId w:val="9"/>
  </w:num>
  <w:num w:numId="42">
    <w:abstractNumId w:val="5"/>
  </w:num>
  <w:num w:numId="43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5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LE0N7MwN7EwNTRQ0lEKTi0uzszPAykwqgUAzSqLviwAAAA="/>
  </w:docVars>
  <w:rsids>
    <w:rsidRoot w:val="00233FF0"/>
    <w:rsid w:val="000131CF"/>
    <w:rsid w:val="00033C58"/>
    <w:rsid w:val="000577E3"/>
    <w:rsid w:val="00087482"/>
    <w:rsid w:val="0009373C"/>
    <w:rsid w:val="00093DDA"/>
    <w:rsid w:val="000B73FB"/>
    <w:rsid w:val="000C0812"/>
    <w:rsid w:val="000C18FE"/>
    <w:rsid w:val="00124B81"/>
    <w:rsid w:val="00127ABE"/>
    <w:rsid w:val="00127C84"/>
    <w:rsid w:val="00136185"/>
    <w:rsid w:val="00155F29"/>
    <w:rsid w:val="001855BE"/>
    <w:rsid w:val="001A4745"/>
    <w:rsid w:val="001B66C7"/>
    <w:rsid w:val="001C2CF8"/>
    <w:rsid w:val="001D18DD"/>
    <w:rsid w:val="001E345B"/>
    <w:rsid w:val="001E68BA"/>
    <w:rsid w:val="00223B5E"/>
    <w:rsid w:val="002335BB"/>
    <w:rsid w:val="00233FF0"/>
    <w:rsid w:val="002418A4"/>
    <w:rsid w:val="00276491"/>
    <w:rsid w:val="002834DF"/>
    <w:rsid w:val="002B5097"/>
    <w:rsid w:val="002C7C4A"/>
    <w:rsid w:val="002E2F38"/>
    <w:rsid w:val="002E3B0C"/>
    <w:rsid w:val="00304D34"/>
    <w:rsid w:val="00306F7D"/>
    <w:rsid w:val="003130A7"/>
    <w:rsid w:val="003140D1"/>
    <w:rsid w:val="00376DE9"/>
    <w:rsid w:val="0039527B"/>
    <w:rsid w:val="003A5C99"/>
    <w:rsid w:val="003C2870"/>
    <w:rsid w:val="003D732B"/>
    <w:rsid w:val="00417AA6"/>
    <w:rsid w:val="004344F7"/>
    <w:rsid w:val="00437F5E"/>
    <w:rsid w:val="00467255"/>
    <w:rsid w:val="004B476C"/>
    <w:rsid w:val="004C2776"/>
    <w:rsid w:val="004C5C14"/>
    <w:rsid w:val="004D04E2"/>
    <w:rsid w:val="00500A82"/>
    <w:rsid w:val="00504D04"/>
    <w:rsid w:val="00525C27"/>
    <w:rsid w:val="005301C3"/>
    <w:rsid w:val="005849E9"/>
    <w:rsid w:val="00595EA4"/>
    <w:rsid w:val="00596287"/>
    <w:rsid w:val="005B1AD3"/>
    <w:rsid w:val="005C76DF"/>
    <w:rsid w:val="005E356B"/>
    <w:rsid w:val="0061754E"/>
    <w:rsid w:val="00626673"/>
    <w:rsid w:val="00632936"/>
    <w:rsid w:val="006549C5"/>
    <w:rsid w:val="00687DC6"/>
    <w:rsid w:val="006A0F4F"/>
    <w:rsid w:val="006C2F8F"/>
    <w:rsid w:val="006C4838"/>
    <w:rsid w:val="006D0205"/>
    <w:rsid w:val="006D1118"/>
    <w:rsid w:val="006E3DEF"/>
    <w:rsid w:val="00702D92"/>
    <w:rsid w:val="00704B6C"/>
    <w:rsid w:val="00712670"/>
    <w:rsid w:val="00721BD1"/>
    <w:rsid w:val="007267AA"/>
    <w:rsid w:val="007360B3"/>
    <w:rsid w:val="00771866"/>
    <w:rsid w:val="007736EB"/>
    <w:rsid w:val="007753CC"/>
    <w:rsid w:val="00777857"/>
    <w:rsid w:val="0079169F"/>
    <w:rsid w:val="00794312"/>
    <w:rsid w:val="007A4780"/>
    <w:rsid w:val="007C3E2F"/>
    <w:rsid w:val="007F55BB"/>
    <w:rsid w:val="0080405F"/>
    <w:rsid w:val="0084725F"/>
    <w:rsid w:val="008509BE"/>
    <w:rsid w:val="00855F03"/>
    <w:rsid w:val="008639D2"/>
    <w:rsid w:val="00881358"/>
    <w:rsid w:val="00883F1A"/>
    <w:rsid w:val="008901F1"/>
    <w:rsid w:val="00896D43"/>
    <w:rsid w:val="008C7539"/>
    <w:rsid w:val="008C77C8"/>
    <w:rsid w:val="008D2A46"/>
    <w:rsid w:val="008E45F0"/>
    <w:rsid w:val="008E612F"/>
    <w:rsid w:val="008E6A07"/>
    <w:rsid w:val="00915DA3"/>
    <w:rsid w:val="00961373"/>
    <w:rsid w:val="009911A7"/>
    <w:rsid w:val="009B2273"/>
    <w:rsid w:val="009B3B7A"/>
    <w:rsid w:val="009C554A"/>
    <w:rsid w:val="009D0BCD"/>
    <w:rsid w:val="00A013F6"/>
    <w:rsid w:val="00A12EA1"/>
    <w:rsid w:val="00A16D38"/>
    <w:rsid w:val="00A42696"/>
    <w:rsid w:val="00A63F85"/>
    <w:rsid w:val="00A979C3"/>
    <w:rsid w:val="00AA28A9"/>
    <w:rsid w:val="00AB686B"/>
    <w:rsid w:val="00AC199D"/>
    <w:rsid w:val="00AD51BD"/>
    <w:rsid w:val="00B06516"/>
    <w:rsid w:val="00B07EC7"/>
    <w:rsid w:val="00B20B78"/>
    <w:rsid w:val="00B37666"/>
    <w:rsid w:val="00B415CC"/>
    <w:rsid w:val="00B45DA0"/>
    <w:rsid w:val="00B50B1A"/>
    <w:rsid w:val="00B55E54"/>
    <w:rsid w:val="00B656E1"/>
    <w:rsid w:val="00B709B2"/>
    <w:rsid w:val="00B86A8C"/>
    <w:rsid w:val="00BA7484"/>
    <w:rsid w:val="00BB4621"/>
    <w:rsid w:val="00BB5101"/>
    <w:rsid w:val="00BB6CF9"/>
    <w:rsid w:val="00BC12F1"/>
    <w:rsid w:val="00BC2074"/>
    <w:rsid w:val="00BE108E"/>
    <w:rsid w:val="00BE389A"/>
    <w:rsid w:val="00BE39A4"/>
    <w:rsid w:val="00BF74BE"/>
    <w:rsid w:val="00BF7D20"/>
    <w:rsid w:val="00C104B0"/>
    <w:rsid w:val="00C83BBF"/>
    <w:rsid w:val="00C848F1"/>
    <w:rsid w:val="00C868C9"/>
    <w:rsid w:val="00C95251"/>
    <w:rsid w:val="00CB28FB"/>
    <w:rsid w:val="00CB7D7D"/>
    <w:rsid w:val="00CC6EE8"/>
    <w:rsid w:val="00CE63DB"/>
    <w:rsid w:val="00CF6436"/>
    <w:rsid w:val="00D332A2"/>
    <w:rsid w:val="00D432A3"/>
    <w:rsid w:val="00D53EBF"/>
    <w:rsid w:val="00D55B3A"/>
    <w:rsid w:val="00D758B2"/>
    <w:rsid w:val="00D76DD3"/>
    <w:rsid w:val="00D82B31"/>
    <w:rsid w:val="00DC7BD1"/>
    <w:rsid w:val="00DD504A"/>
    <w:rsid w:val="00DF7F1F"/>
    <w:rsid w:val="00E041A0"/>
    <w:rsid w:val="00E108E7"/>
    <w:rsid w:val="00E335F8"/>
    <w:rsid w:val="00E80D95"/>
    <w:rsid w:val="00E80F5F"/>
    <w:rsid w:val="00E96F4A"/>
    <w:rsid w:val="00ED00BE"/>
    <w:rsid w:val="00EE7AB0"/>
    <w:rsid w:val="00F123BE"/>
    <w:rsid w:val="00F13CB6"/>
    <w:rsid w:val="00F44251"/>
    <w:rsid w:val="00F50145"/>
    <w:rsid w:val="00F53869"/>
    <w:rsid w:val="00F6250F"/>
    <w:rsid w:val="00F6261D"/>
    <w:rsid w:val="00F66197"/>
    <w:rsid w:val="00F66618"/>
    <w:rsid w:val="00F741AB"/>
    <w:rsid w:val="00F87FFE"/>
    <w:rsid w:val="00F97A94"/>
    <w:rsid w:val="00FA5389"/>
    <w:rsid w:val="00FA717B"/>
    <w:rsid w:val="00FA7850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83A45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3.jpeg"/><Relationship Id="rId21" Type="http://schemas.openxmlformats.org/officeDocument/2006/relationships/image" Target="media/image14.jpg"/><Relationship Id="rId22" Type="http://schemas.openxmlformats.org/officeDocument/2006/relationships/image" Target="media/image15.jpeg"/><Relationship Id="rId23" Type="http://schemas.openxmlformats.org/officeDocument/2006/relationships/image" Target="media/image16.jpg"/><Relationship Id="rId24" Type="http://schemas.openxmlformats.org/officeDocument/2006/relationships/image" Target="media/image17.jpeg"/><Relationship Id="rId25" Type="http://schemas.openxmlformats.org/officeDocument/2006/relationships/image" Target="media/image18.jpg"/><Relationship Id="rId26" Type="http://schemas.openxmlformats.org/officeDocument/2006/relationships/image" Target="media/image19.jpeg"/><Relationship Id="rId27" Type="http://schemas.openxmlformats.org/officeDocument/2006/relationships/image" Target="media/image20.jpg"/><Relationship Id="rId28" Type="http://schemas.openxmlformats.org/officeDocument/2006/relationships/image" Target="media/image21.jpe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image" Target="media/image23.jpeg"/><Relationship Id="rId31" Type="http://schemas.openxmlformats.org/officeDocument/2006/relationships/image" Target="media/image24.jpg"/><Relationship Id="rId32" Type="http://schemas.openxmlformats.org/officeDocument/2006/relationships/image" Target="media/image25.jpeg"/><Relationship Id="rId9" Type="http://schemas.openxmlformats.org/officeDocument/2006/relationships/header" Target="header1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jpg"/><Relationship Id="rId16" Type="http://schemas.openxmlformats.org/officeDocument/2006/relationships/image" Target="media/image9.jpeg"/><Relationship Id="rId17" Type="http://schemas.openxmlformats.org/officeDocument/2006/relationships/image" Target="media/image10.jpg"/><Relationship Id="rId18" Type="http://schemas.openxmlformats.org/officeDocument/2006/relationships/image" Target="media/image11.jpeg"/><Relationship Id="rId19" Type="http://schemas.openxmlformats.org/officeDocument/2006/relationships/image" Target="media/image12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B0B4CBD-32CC-924F-AA81-6E873A4CB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6-01-06T19:43:00Z</dcterms:created>
  <dcterms:modified xsi:type="dcterms:W3CDTF">2016-01-06T19:43:00Z</dcterms:modified>
</cp:coreProperties>
</file>